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 and Event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4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4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96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17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1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3,0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02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1,9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70,2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3,242</w:t>
            </w:r>
          </w:p>
        </w:tc>
      </w:tr>
      <w:tr>
        <w:trPr>
          <w:trHeight w:val="583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55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5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858000" cy="29241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360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uses of maternal death (Week 34, n=15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umulative distribution of maternal deaths (2024)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6858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15 maternal deaths recorded in week 34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5036BE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344C80"/>
    <w:rsid w:val="00421DD7"/>
    <w:rsid w:val="00491A3C"/>
    <w:rsid w:val="005036BE"/>
    <w:rsid w:val="005668EF"/>
    <w:rsid w:val="00720B8E"/>
    <w:rsid w:val="00780E5E"/>
    <w:rsid w:val="0084265D"/>
    <w:rsid w:val="00884684"/>
    <w:rsid w:val="009E7A39"/>
    <w:rsid w:val="00A5276D"/>
    <w:rsid w:val="00A815F8"/>
    <w:rsid w:val="00B93A0C"/>
    <w:rsid w:val="00C656F9"/>
    <w:rsid w:val="00DF213A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5:18:47Z</dcterms:created>
  <dcterms:modified xsi:type="dcterms:W3CDTF">2025-02-08T15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